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</w:pPr>
      <w:bookmarkStart w:id="0" w:name="_GoBack"/>
      <w:bookmarkEnd w:id="0"/>
      <w:r>
        <w:rPr>
          <w:b/>
          <w:bCs/>
          <w:i/>
          <w:iCs/>
          <w:lang w:val="ja-JP"/>
        </w:rPr>
        <w:t>【</w:t>
      </w:r>
      <w:r>
        <w:rPr>
          <w:rFonts w:hint="eastAsia"/>
          <w:b/>
          <w:bCs/>
          <w:i/>
          <w:iCs/>
          <w:lang w:val="ja-JP"/>
        </w:rPr>
        <w:t>i</w:t>
      </w:r>
      <w:r>
        <w:rPr>
          <w:b/>
          <w:bCs/>
          <w:i/>
          <w:iCs/>
          <w:lang w:val="ja-JP"/>
        </w:rPr>
        <w:t>OS16</w:t>
      </w:r>
      <w:r>
        <w:rPr>
          <w:rFonts w:hint="eastAsia"/>
          <w:b/>
          <w:bCs/>
          <w:i/>
          <w:iCs/>
          <w:lang w:val="ja-JP"/>
        </w:rPr>
        <w:t>にも対応</w:t>
      </w:r>
      <w:r>
        <w:rPr>
          <w:b/>
          <w:bCs/>
          <w:i/>
          <w:iCs/>
          <w:lang w:val="ja-JP"/>
        </w:rPr>
        <w:t>】</w:t>
      </w:r>
      <w:r>
        <w:rPr>
          <w:rFonts w:hint="eastAsia"/>
          <w:b/>
          <w:bCs/>
          <w:i/>
          <w:iCs/>
          <w:lang w:val="ja-JP"/>
        </w:rPr>
        <w:t>i</w:t>
      </w:r>
      <w:r>
        <w:rPr>
          <w:b/>
          <w:bCs/>
          <w:i/>
          <w:iCs/>
          <w:lang w:val="ja-JP"/>
        </w:rPr>
        <w:t>Phone/ iPad</w:t>
      </w:r>
      <w:r>
        <w:rPr>
          <w:rFonts w:hint="eastAsia"/>
          <w:b/>
          <w:bCs/>
          <w:i/>
          <w:iCs/>
          <w:lang w:val="ja-JP"/>
        </w:rPr>
        <w:t>のスクリーンタイムパスコードを解除する裏ワザ</w:t>
      </w:r>
    </w:p>
    <w:p/>
    <w:p>
      <w:r>
        <w:rPr>
          <w:rFonts w:hint="eastAsia"/>
        </w:rPr>
        <w:t>i</w:t>
      </w:r>
      <w:r>
        <w:t>Phone/ iPad</w:t>
      </w:r>
      <w:r>
        <w:rPr>
          <w:rFonts w:hint="eastAsia"/>
        </w:rPr>
        <w:t>のスクリーンタイムとは、アプリやWebサイトの利用時間を把握し、必要に応じて使用を制限することもできる機能で、ご自身や家族のスマートフォンやタブレットの使い過ぎを防ぐことができます。この機能を解除したり設定を変更するには、スクリーンタイムパスコードが必要になります。この記事では、スクリーンタイムパスコードを入力しなくてもiPhone/iPadのスクリーンタイムを解除できるツールと、その他スクリーンタイムパスコードを解除できる裏ワザをご紹介いたします。</w:t>
      </w:r>
    </w:p>
    <w:p/>
    <w:p>
      <w:pPr>
        <w:pStyle w:val="2"/>
        <w:ind w:left="210" w:right="210"/>
      </w:pPr>
      <w:r>
        <w:rPr>
          <w:rFonts w:hint="eastAsia"/>
        </w:rPr>
        <w:t>i</w:t>
      </w:r>
      <w:r>
        <w:t>Phone/ iPad</w:t>
      </w:r>
      <w:r>
        <w:rPr>
          <w:rFonts w:hint="eastAsia"/>
        </w:rPr>
        <w:t>のスクリーンタイムとは？</w:t>
      </w:r>
    </w:p>
    <w:p>
      <w:r>
        <w:rPr>
          <w:rFonts w:hint="eastAsia"/>
        </w:rPr>
        <w:t>i</w:t>
      </w:r>
      <w:r>
        <w:t>Phone/ iPad</w:t>
      </w:r>
      <w:r>
        <w:rPr>
          <w:rFonts w:hint="eastAsia"/>
        </w:rPr>
        <w:t>のスクリーンタイムとは、アプリやWebサイトの利用時間を把握し、必要に応じて使用を制限することもできる機能です。画面から離れる時間をスケジュールしたり、Appの使用時間の制限を設定したりすることもできるため、ご自身や家族のスマートフォンやタブレットの使い過ぎを防ぐことができます。</w:t>
      </w:r>
    </w:p>
    <w:p/>
    <w:p>
      <w:pPr>
        <w:pStyle w:val="2"/>
        <w:ind w:left="210" w:right="210"/>
      </w:pPr>
      <w:r>
        <w:rPr>
          <w:rFonts w:hint="eastAsia"/>
        </w:rPr>
        <w:t>データを失わずに</w:t>
      </w:r>
      <w:r>
        <w:t>iPhone/ iPad</w:t>
      </w:r>
      <w:r>
        <w:rPr>
          <w:rFonts w:hint="eastAsia"/>
        </w:rPr>
        <w:t>スクリーンタイムのパスコードを解除する裏ワザ</w:t>
      </w:r>
    </w:p>
    <w:p>
      <w:r>
        <w:rPr>
          <w:rFonts w:hint="eastAsia"/>
        </w:rPr>
        <w:t>スクリーンタイムパスコードが分からないために、デバイスを初期化してしまうとすべてのデータが消去されてしまいます。このような場合は、P</w:t>
      </w:r>
      <w:r>
        <w:t>assFab iPhone Unlocker</w:t>
      </w:r>
      <w:r>
        <w:rPr>
          <w:rFonts w:hint="eastAsia"/>
        </w:rPr>
        <w:t>がおすすめです。iPhone /iPadのデータを残したままスクリーンタイムだけを削除することができます。</w:t>
      </w:r>
    </w:p>
    <w:p/>
    <w:p/>
    <w:p>
      <w:pPr>
        <w:pStyle w:val="3"/>
      </w:pPr>
      <w:r>
        <w:rPr>
          <w:rFonts w:hint="eastAsia"/>
        </w:rPr>
        <w:t>対処法</w:t>
      </w:r>
      <w:r>
        <w:t>1</w:t>
      </w:r>
      <w:r>
        <w:rPr>
          <w:rFonts w:hint="eastAsia"/>
        </w:rPr>
        <w:t>：PassFab</w:t>
      </w:r>
      <w:r>
        <w:t xml:space="preserve"> iPhone Unlocker</w:t>
      </w:r>
      <w:r>
        <w:rPr>
          <w:rFonts w:hint="eastAsia"/>
        </w:rPr>
        <w:t>で解除する</w:t>
      </w:r>
    </w:p>
    <w:p>
      <w:r>
        <w:rPr>
          <w:rFonts w:hint="eastAsia"/>
        </w:rPr>
        <w:t>専用ツールP</w:t>
      </w:r>
      <w:r>
        <w:t>assFab iPhone Unlocker</w:t>
      </w:r>
      <w:r>
        <w:rPr>
          <w:rFonts w:hint="eastAsia"/>
        </w:rPr>
        <w:t>を使用すれば、画面のガイダンスに沿って、数ステップで簡単、高速にスクリーンタイムのパスコードを解除することができます。パソコン、</w:t>
      </w:r>
      <w:r>
        <w:t>iPhone/ iPad</w:t>
      </w:r>
      <w:r>
        <w:rPr>
          <w:rFonts w:hint="eastAsia"/>
        </w:rPr>
        <w:t>用のケーブル、安定したインターネット環境を準備してください。</w:t>
      </w:r>
    </w:p>
    <w:p/>
    <w:p>
      <w:r>
        <w:rPr>
          <w:rFonts w:hint="eastAsia"/>
          <w:lang w:val="ja-JP"/>
        </w:rPr>
        <w:t>Step1：</w:t>
      </w:r>
      <w:r>
        <w:t>PassFab iPhone Unlocker</w:t>
      </w:r>
      <w:r>
        <w:rPr>
          <w:rFonts w:hint="eastAsia"/>
        </w:rPr>
        <w:t>をパソコンにダウンロードして起動し、「スクリーンタイム・パスコードを解除」をクリックします。</w:t>
      </w:r>
    </w:p>
    <w:p>
      <w:r>
        <w:drawing>
          <wp:inline distT="0" distB="0" distL="0" distR="0">
            <wp:extent cx="3419475" cy="2232025"/>
            <wp:effectExtent l="0" t="0" r="9525" b="0"/>
            <wp:docPr id="4" name="図 4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4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23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</w:pPr>
      <w:r>
        <w:br w:type="page"/>
      </w:r>
    </w:p>
    <w:p/>
    <w:p/>
    <w:p>
      <w:r>
        <w:t>Step2</w:t>
      </w:r>
      <w:r>
        <w:rPr>
          <w:rFonts w:hint="eastAsia"/>
        </w:rPr>
        <w:t>：</w:t>
      </w:r>
      <w:r>
        <w:t>iPhone/ iPad</w:t>
      </w:r>
      <w:r>
        <w:rPr>
          <w:rFonts w:hint="eastAsia"/>
        </w:rPr>
        <w:t>をパソコンに接続して、「解除開始」をクリックします。</w:t>
      </w:r>
    </w:p>
    <w:p>
      <w:r>
        <w:drawing>
          <wp:inline distT="0" distB="0" distL="0" distR="0">
            <wp:extent cx="3419475" cy="2216785"/>
            <wp:effectExtent l="0" t="0" r="0" b="0"/>
            <wp:docPr id="21" name="図 21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図 21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21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r>
        <w:br w:type="page"/>
      </w:r>
    </w:p>
    <w:p>
      <w:pPr>
        <w:pStyle w:val="3"/>
      </w:pPr>
      <w:r>
        <w:rPr>
          <w:rFonts w:hint="eastAsia"/>
        </w:rPr>
        <w:t>対処法</w:t>
      </w:r>
      <w:r>
        <w:t>2</w:t>
      </w:r>
      <w:r>
        <w:rPr>
          <w:rFonts w:hint="eastAsia"/>
        </w:rPr>
        <w:t>：スクリーンタイムをオフにする</w:t>
      </w:r>
    </w:p>
    <w:p/>
    <w:p>
      <w:r>
        <w:t>Step1</w:t>
      </w:r>
      <w:r>
        <w:rPr>
          <w:rFonts w:hint="eastAsia"/>
        </w:rPr>
        <w:t>：「設定」―「スクリーンタイム」をタップします。</w:t>
      </w:r>
    </w:p>
    <w:p>
      <w:r>
        <w:rPr>
          <w:rFonts w:hint="eastAsia"/>
        </w:rPr>
        <w:t>S</w:t>
      </w:r>
      <w:r>
        <w:t>tep2</w:t>
      </w:r>
      <w:r>
        <w:rPr>
          <w:rFonts w:hint="eastAsia"/>
        </w:rPr>
        <w:t>：「スクリーンタイムをオフにする」を選択します。</w:t>
      </w:r>
    </w:p>
    <w:p>
      <w:r>
        <w:drawing>
          <wp:inline distT="0" distB="0" distL="0" distR="0">
            <wp:extent cx="1619885" cy="2742565"/>
            <wp:effectExtent l="0" t="0" r="0" b="635"/>
            <wp:docPr id="1" name="図 1" descr="グラフィカル ユーザー インターフェイス, テキスト, アプリケーション, チャットまたはテキスト メッセージ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グラフィカル ユーザー インターフェイス, テキスト, アプリケーション, チャットまたはテキスト メッセージ&#10;&#10;自動的に生成された説明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74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S</w:t>
      </w:r>
      <w:r>
        <w:t>tep3</w:t>
      </w:r>
      <w:r>
        <w:rPr>
          <w:rFonts w:hint="eastAsia"/>
        </w:rPr>
        <w:t>：スクリーンタイムパスコードを入力します。</w:t>
      </w:r>
    </w:p>
    <w:p/>
    <w:p/>
    <w:p>
      <w:r>
        <w:br w:type="page"/>
      </w:r>
    </w:p>
    <w:p/>
    <w:p>
      <w:pPr>
        <w:pStyle w:val="2"/>
        <w:ind w:left="210" w:right="210"/>
      </w:pPr>
      <w:r>
        <w:rPr>
          <w:rFonts w:hint="eastAsia"/>
        </w:rPr>
        <w:t>i</w:t>
      </w:r>
      <w:r>
        <w:t xml:space="preserve">Phone/ </w:t>
      </w:r>
      <w:r>
        <w:rPr>
          <w:rFonts w:hint="eastAsia"/>
        </w:rPr>
        <w:t>i</w:t>
      </w:r>
      <w:r>
        <w:t>Pad</w:t>
      </w:r>
      <w:r>
        <w:rPr>
          <w:rFonts w:hint="eastAsia"/>
        </w:rPr>
        <w:t>スクリーンタイムのパスワードを解除するその他の裏ワザ</w:t>
      </w:r>
    </w:p>
    <w:p>
      <w:pPr>
        <w:rPr>
          <w:lang w:val="ja-JP"/>
        </w:rPr>
      </w:pPr>
      <w:r>
        <w:rPr>
          <w:rFonts w:hint="eastAsia"/>
          <w:lang w:val="ja-JP"/>
        </w:rPr>
        <w:t>ここからは、スクリーンタイムパスコードを解除するその他の方法をご紹介いたします。中にはiOS端末自体を初期化する方法もあります。この場合、端末内のすべてのデータが消えてしまうため、バクアップを取り、実行については慎重に判断してください。</w:t>
      </w:r>
    </w:p>
    <w:p/>
    <w:p/>
    <w:p>
      <w:pPr>
        <w:pStyle w:val="3"/>
      </w:pPr>
      <w:r>
        <w:rPr>
          <w:rFonts w:hint="eastAsia"/>
        </w:rPr>
        <w:t>対処法</w:t>
      </w:r>
      <w:r>
        <w:t>1</w:t>
      </w:r>
      <w:r>
        <w:rPr>
          <w:rFonts w:hint="eastAsia"/>
        </w:rPr>
        <w:t>：設定からi</w:t>
      </w:r>
      <w:r>
        <w:t>Phone</w:t>
      </w:r>
      <w:r>
        <w:rPr>
          <w:rFonts w:hint="eastAsia"/>
        </w:rPr>
        <w:t>を初期化してスクリーンタイムを解除する</w:t>
      </w:r>
    </w:p>
    <w:p>
      <w:pPr>
        <w:rPr>
          <w:lang w:val="ja-JP"/>
        </w:rPr>
      </w:pPr>
      <w:r>
        <w:rPr>
          <w:rFonts w:hint="eastAsia"/>
          <w:lang w:val="ja-JP"/>
        </w:rPr>
        <w:t>iOS端末自体を初期化するため、スクリーンタイムパスコードも強制的に解除されます。すべてのデータが消えてしまうため、バクアップを取り実行については慎重に判断してください。</w:t>
      </w:r>
    </w:p>
    <w:p>
      <w:pPr>
        <w:widowControl/>
        <w:jc w:val="left"/>
        <w:rPr>
          <w:rFonts w:hint="eastAsia"/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lang w:val="ja-JP"/>
        </w:rPr>
        <w:t>Step1</w:t>
      </w:r>
      <w:r>
        <w:rPr>
          <w:rFonts w:hint="eastAsia"/>
          <w:lang w:val="ja-JP"/>
        </w:rPr>
        <w:t>：「設定」を開き、ユーザー名をタップします。</w:t>
      </w:r>
    </w:p>
    <w:p>
      <w:pPr>
        <w:widowControl/>
        <w:jc w:val="left"/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2</w:t>
      </w:r>
      <w:r>
        <w:rPr>
          <w:rFonts w:hint="eastAsia"/>
          <w:lang w:val="ja-JP"/>
        </w:rPr>
        <w:t>：「探す」―「</w:t>
      </w:r>
      <w:r>
        <w:rPr>
          <w:lang w:val="ja-JP"/>
        </w:rPr>
        <w:t>iPhone</w:t>
      </w:r>
      <w:r>
        <w:rPr>
          <w:rFonts w:hint="eastAsia"/>
          <w:lang w:val="ja-JP"/>
        </w:rPr>
        <w:t>を探す」をタップし、</w:t>
      </w:r>
      <w:r>
        <w:rPr>
          <w:rFonts w:hint="eastAsia"/>
        </w:rPr>
        <w:t>「i</w:t>
      </w:r>
      <w:r>
        <w:t>Phone</w:t>
      </w:r>
      <w:r>
        <w:rPr>
          <w:rFonts w:hint="eastAsia"/>
        </w:rPr>
        <w:t>を探す」をオフに設定します。</w:t>
      </w:r>
    </w:p>
    <w:p>
      <w:pPr>
        <w:widowControl/>
        <w:jc w:val="left"/>
      </w:pPr>
      <w:r>
        <w:drawing>
          <wp:inline distT="0" distB="0" distL="0" distR="0">
            <wp:extent cx="2699385" cy="1426210"/>
            <wp:effectExtent l="0" t="0" r="5715" b="2540"/>
            <wp:docPr id="7" name="図 7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42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val="ja-JP"/>
        </w:rPr>
        <w:t>　</w:t>
      </w:r>
      <w:r>
        <w:t xml:space="preserve"> </w:t>
      </w:r>
      <w:r>
        <w:drawing>
          <wp:inline distT="0" distB="0" distL="0" distR="0">
            <wp:extent cx="2699385" cy="1447165"/>
            <wp:effectExtent l="0" t="0" r="5715" b="635"/>
            <wp:docPr id="8" name="図 8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44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  <w:r>
        <w:drawing>
          <wp:inline distT="0" distB="0" distL="0" distR="0">
            <wp:extent cx="2699385" cy="3010535"/>
            <wp:effectExtent l="0" t="0" r="5715" b="0"/>
            <wp:docPr id="9" name="図 9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3010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  <w:r>
        <w:rPr>
          <w:rFonts w:hint="eastAsia"/>
        </w:rPr>
        <w:t>Step</w:t>
      </w:r>
      <w:r>
        <w:t>3</w:t>
      </w:r>
      <w:r>
        <w:rPr>
          <w:rFonts w:hint="eastAsia"/>
        </w:rPr>
        <w:t>：</w:t>
      </w:r>
      <w:r>
        <w:rPr>
          <w:rFonts w:hint="eastAsia"/>
          <w:lang w:val="ja-JP"/>
        </w:rPr>
        <w:t>「設定」</w:t>
      </w:r>
      <w:r>
        <w:rPr>
          <w:rFonts w:hint="eastAsia"/>
        </w:rPr>
        <w:t>―</w:t>
      </w:r>
      <w:r>
        <w:rPr>
          <w:rFonts w:hint="eastAsia"/>
          <w:lang w:val="ja-JP"/>
        </w:rPr>
        <w:t>「一般」をタップします。</w:t>
      </w: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4</w:t>
      </w:r>
      <w:r>
        <w:rPr>
          <w:rFonts w:hint="eastAsia"/>
          <w:lang w:val="ja-JP"/>
        </w:rPr>
        <w:t>：「リセット」をタップします。</w:t>
      </w:r>
    </w:p>
    <w:p>
      <w:pPr>
        <w:widowControl/>
        <w:jc w:val="left"/>
        <w:rPr>
          <w:lang w:val="ja-JP"/>
        </w:rPr>
      </w:pPr>
      <w:r>
        <w:drawing>
          <wp:inline distT="0" distB="0" distL="0" distR="0">
            <wp:extent cx="2699385" cy="4806315"/>
            <wp:effectExtent l="0" t="0" r="5715" b="0"/>
            <wp:docPr id="10" name="図 10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図 10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480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5</w:t>
      </w:r>
      <w:r>
        <w:rPr>
          <w:rFonts w:hint="eastAsia"/>
          <w:lang w:val="ja-JP"/>
        </w:rPr>
        <w:t>：「すべてのコンテンツと設定を消去」」をタップします。</w:t>
      </w:r>
    </w:p>
    <w:p>
      <w:pPr>
        <w:widowControl/>
        <w:jc w:val="left"/>
        <w:rPr>
          <w:lang w:val="ja-JP"/>
        </w:rPr>
      </w:pPr>
      <w:r>
        <w:drawing>
          <wp:inline distT="0" distB="0" distL="0" distR="0">
            <wp:extent cx="2699385" cy="3177540"/>
            <wp:effectExtent l="0" t="0" r="5715" b="3810"/>
            <wp:docPr id="11" name="図 11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図 11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31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6</w:t>
      </w:r>
      <w:r>
        <w:rPr>
          <w:rFonts w:hint="eastAsia"/>
          <w:lang w:val="ja-JP"/>
        </w:rPr>
        <w:t>：パスコード、スクリーンタイムパスコードを入力します。</w:t>
      </w:r>
    </w:p>
    <w:p>
      <w:pPr>
        <w:widowControl/>
        <w:jc w:val="left"/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7</w:t>
      </w:r>
      <w:r>
        <w:rPr>
          <w:rFonts w:hint="eastAsia"/>
          <w:lang w:val="ja-JP"/>
        </w:rPr>
        <w:t>：「</w:t>
      </w:r>
      <w:r>
        <w:rPr>
          <w:lang w:val="ja-JP"/>
        </w:rPr>
        <w:t>iPhone</w:t>
      </w:r>
      <w:r>
        <w:rPr>
          <w:rFonts w:hint="eastAsia"/>
          <w:lang w:val="ja-JP"/>
        </w:rPr>
        <w:t>を消去」をタップします。消去を確認する画面が表示されたら、再度「i</w:t>
      </w:r>
      <w:r>
        <w:rPr>
          <w:lang w:val="ja-JP"/>
        </w:rPr>
        <w:t>Phone</w:t>
      </w:r>
      <w:r>
        <w:rPr>
          <w:rFonts w:hint="eastAsia"/>
          <w:lang w:val="ja-JP"/>
        </w:rPr>
        <w:t>を消去」をタップしてください。</w:t>
      </w:r>
    </w:p>
    <w:p>
      <w:pPr>
        <w:widowControl/>
        <w:jc w:val="left"/>
        <w:rPr>
          <w:lang w:val="ja-JP"/>
        </w:rPr>
      </w:pPr>
      <w:r>
        <w:drawing>
          <wp:inline distT="0" distB="0" distL="0" distR="0">
            <wp:extent cx="2699385" cy="4490720"/>
            <wp:effectExtent l="0" t="0" r="5715" b="5080"/>
            <wp:docPr id="12" name="図 12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図 12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4490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</w:pPr>
    </w:p>
    <w:p>
      <w:pPr>
        <w:widowControl/>
        <w:jc w:val="left"/>
      </w:pPr>
      <w:r>
        <w:br w:type="page"/>
      </w:r>
    </w:p>
    <w:p/>
    <w:p>
      <w:pPr>
        <w:pStyle w:val="3"/>
      </w:pPr>
      <w:r>
        <w:rPr>
          <w:rFonts w:hint="eastAsia"/>
        </w:rPr>
        <w:t>対処法2：i</w:t>
      </w:r>
      <w:r>
        <w:t>Tunes</w:t>
      </w:r>
      <w:r>
        <w:rPr>
          <w:rFonts w:hint="eastAsia"/>
        </w:rPr>
        <w:t>でi</w:t>
      </w:r>
      <w:r>
        <w:t>Phone</w:t>
      </w:r>
      <w:r>
        <w:rPr>
          <w:rFonts w:hint="eastAsia"/>
        </w:rPr>
        <w:t>を初期化してスクリーンタイムを解除する</w:t>
      </w:r>
    </w:p>
    <w:p>
      <w:pPr>
        <w:rPr>
          <w:lang w:val="ja-JP"/>
        </w:rPr>
      </w:pPr>
      <w:r>
        <w:rPr>
          <w:rFonts w:hint="eastAsia"/>
          <w:lang w:val="ja-JP"/>
        </w:rPr>
        <w:t>iOS端末自体を初期化するため、スクリーンタイムパスコードも強制的に解除されます。すべてのデータが消えてしまうため、バクアップを取り実行については慎重に判断してください。</w:t>
      </w:r>
    </w:p>
    <w:p>
      <w:pPr>
        <w:rPr>
          <w:lang w:val="ja-JP"/>
        </w:rPr>
      </w:pPr>
    </w:p>
    <w:p>
      <w:r>
        <w:rPr>
          <w:rFonts w:hint="eastAsia"/>
        </w:rPr>
        <w:t>S</w:t>
      </w:r>
      <w:r>
        <w:t>tep1</w:t>
      </w:r>
      <w:r>
        <w:rPr>
          <w:rFonts w:hint="eastAsia"/>
        </w:rPr>
        <w:t>：i</w:t>
      </w:r>
      <w:r>
        <w:t>Tunes</w:t>
      </w:r>
      <w:r>
        <w:rPr>
          <w:rFonts w:hint="eastAsia"/>
        </w:rPr>
        <w:t>を最新版にアップデートします。</w:t>
      </w:r>
    </w:p>
    <w:p>
      <w:r>
        <w:t>Step2</w:t>
      </w:r>
      <w:r>
        <w:rPr>
          <w:rFonts w:hint="eastAsia"/>
        </w:rPr>
        <w:t>：i</w:t>
      </w:r>
      <w:r>
        <w:t>Phone/ iP</w:t>
      </w:r>
      <w:r>
        <w:rPr>
          <w:rFonts w:hint="eastAsia"/>
        </w:rPr>
        <w:t>a</w:t>
      </w:r>
      <w:r>
        <w:t>d</w:t>
      </w:r>
      <w:r>
        <w:rPr>
          <w:rFonts w:hint="eastAsia"/>
        </w:rPr>
        <w:t>をパソコンに接続します。</w:t>
      </w:r>
    </w:p>
    <w:p>
      <w:pPr>
        <w:rPr>
          <w:lang w:val="ja-JP"/>
        </w:rPr>
      </w:pPr>
      <w:r>
        <w:rPr>
          <w:rFonts w:hint="eastAsia"/>
        </w:rPr>
        <w:t>S</w:t>
      </w:r>
      <w:r>
        <w:t>tep3</w:t>
      </w:r>
      <w:r>
        <w:rPr>
          <w:rFonts w:hint="eastAsia"/>
          <w:lang w:val="ja-JP"/>
        </w:rPr>
        <w:t>：i</w:t>
      </w:r>
      <w:r>
        <w:rPr>
          <w:lang w:val="ja-JP"/>
        </w:rPr>
        <w:t>Tunes</w:t>
      </w:r>
      <w:r>
        <w:rPr>
          <w:rFonts w:hint="eastAsia"/>
          <w:lang w:val="ja-JP"/>
        </w:rPr>
        <w:t>を開き、画面に表示されたデバイスのアイコンをクリック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4</w:t>
      </w:r>
      <w:r>
        <w:rPr>
          <w:rFonts w:hint="eastAsia"/>
          <w:lang w:val="ja-JP"/>
        </w:rPr>
        <w:t>：「概要」タブをクリックし、「i</w:t>
      </w:r>
      <w:r>
        <w:rPr>
          <w:lang w:val="ja-JP"/>
        </w:rPr>
        <w:t>Phone/ iPad</w:t>
      </w:r>
      <w:r>
        <w:rPr>
          <w:rFonts w:hint="eastAsia"/>
          <w:lang w:val="ja-JP"/>
        </w:rPr>
        <w:t>を復元」をクリックします。</w:t>
      </w:r>
    </w:p>
    <w:p>
      <w:pPr>
        <w:rPr>
          <w:lang w:val="ja-JP"/>
        </w:rPr>
      </w:pPr>
    </w:p>
    <w:p>
      <w:pPr>
        <w:rPr>
          <w:lang w:val="ja-JP"/>
        </w:rPr>
      </w:pPr>
      <w:r>
        <w:drawing>
          <wp:inline distT="0" distB="0" distL="0" distR="0">
            <wp:extent cx="3419475" cy="2067560"/>
            <wp:effectExtent l="0" t="0" r="0" b="8890"/>
            <wp:docPr id="6" name="図 6" descr="グラフィカル ユーザー インターフェイス, テキスト, アプリケーション, メール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 descr="グラフィカル ユーザー インターフェイス, テキスト, アプリケーション, メール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6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lang w:val="ja-JP"/>
        </w:rPr>
        <w:t>Step5</w:t>
      </w:r>
      <w:r>
        <w:rPr>
          <w:rFonts w:hint="eastAsia"/>
          <w:lang w:val="ja-JP"/>
        </w:rPr>
        <w:t>：ポップアップの確認画面の「復元」をクリックして初期化を開始します。</w:t>
      </w:r>
    </w:p>
    <w:p>
      <w:pPr>
        <w:rPr>
          <w:lang w:val="ja-JP"/>
        </w:rPr>
      </w:pPr>
    </w:p>
    <w:p>
      <w:pPr>
        <w:rPr>
          <w:lang w:val="ja-JP"/>
        </w:rPr>
      </w:pPr>
    </w:p>
    <w:p>
      <w:pPr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rPr>
          <w:lang w:val="ja-JP"/>
        </w:rPr>
      </w:pPr>
    </w:p>
    <w:p>
      <w:pPr>
        <w:pStyle w:val="3"/>
      </w:pPr>
      <w:r>
        <w:rPr>
          <w:rFonts w:hint="eastAsia"/>
        </w:rPr>
        <w:t>対処法3：i</w:t>
      </w:r>
      <w:r>
        <w:t>Cloud</w:t>
      </w:r>
      <w:r>
        <w:rPr>
          <w:rFonts w:hint="eastAsia"/>
        </w:rPr>
        <w:t>でi</w:t>
      </w:r>
      <w:r>
        <w:t>Phone</w:t>
      </w:r>
      <w:r>
        <w:rPr>
          <w:rFonts w:hint="eastAsia"/>
        </w:rPr>
        <w:t>を初期化してスクリーンタイムを解除する</w:t>
      </w:r>
    </w:p>
    <w:p>
      <w:pPr>
        <w:rPr>
          <w:lang w:val="ja-JP"/>
        </w:rPr>
      </w:pPr>
      <w:r>
        <w:rPr>
          <w:rFonts w:hint="eastAsia"/>
          <w:lang w:val="ja-JP"/>
        </w:rPr>
        <w:t>iOS端末自体を初期化するため、スクリーンタイムパスコードも強制的に解除されます。すべてのデータが消えてしまうため、バックアップを取り、実行については慎重に判断してください。</w:t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1</w:t>
      </w:r>
      <w:r>
        <w:rPr>
          <w:rFonts w:hint="eastAsia"/>
          <w:lang w:val="ja-JP"/>
        </w:rPr>
        <w:t>：i</w:t>
      </w:r>
      <w:r>
        <w:rPr>
          <w:lang w:val="ja-JP"/>
        </w:rPr>
        <w:t>Cloud.com</w:t>
      </w:r>
      <w:r>
        <w:rPr>
          <w:rFonts w:hint="eastAsia"/>
          <w:lang w:val="ja-JP"/>
        </w:rPr>
        <w:t>へ、A</w:t>
      </w:r>
      <w:r>
        <w:rPr>
          <w:lang w:val="ja-JP"/>
        </w:rPr>
        <w:t>pple ID</w:t>
      </w:r>
      <w:r>
        <w:rPr>
          <w:rFonts w:hint="eastAsia"/>
          <w:lang w:val="ja-JP"/>
        </w:rPr>
        <w:t>とパスワードでサインイン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2</w:t>
      </w:r>
      <w:r>
        <w:rPr>
          <w:rFonts w:hint="eastAsia"/>
          <w:lang w:val="ja-JP"/>
        </w:rPr>
        <w:t>：「i</w:t>
      </w:r>
      <w:r>
        <w:rPr>
          <w:lang w:val="ja-JP"/>
        </w:rPr>
        <w:t>Phone</w:t>
      </w:r>
      <w:r>
        <w:rPr>
          <w:rFonts w:hint="eastAsia"/>
          <w:lang w:val="ja-JP"/>
        </w:rPr>
        <w:t>を探す」を選択し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1824990"/>
            <wp:effectExtent l="0" t="0" r="9525" b="3810"/>
            <wp:docPr id="5" name="図 5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8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3</w:t>
      </w:r>
      <w:r>
        <w:rPr>
          <w:rFonts w:hint="eastAsia"/>
          <w:lang w:val="ja-JP"/>
        </w:rPr>
        <w:t>：「すべてのデバイス」で初期化するデバイスを選択し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4102100"/>
            <wp:effectExtent l="0" t="0" r="9525" b="0"/>
            <wp:docPr id="3" name="図 3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410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4</w:t>
      </w:r>
      <w:r>
        <w:rPr>
          <w:rFonts w:hint="eastAsia"/>
          <w:lang w:val="ja-JP"/>
        </w:rPr>
        <w:t>：「</w:t>
      </w:r>
      <w:r>
        <w:rPr>
          <w:lang w:val="ja-JP"/>
        </w:rPr>
        <w:t>iPhone/ iPad</w:t>
      </w:r>
      <w:r>
        <w:rPr>
          <w:rFonts w:hint="eastAsia"/>
          <w:lang w:val="ja-JP"/>
        </w:rPr>
        <w:t>を消去」を選択して初期化を開始します。</w:t>
      </w:r>
    </w:p>
    <w:p>
      <w:pPr>
        <w:rPr>
          <w:lang w:val="ja-JP"/>
        </w:rPr>
      </w:pPr>
    </w:p>
    <w:p>
      <w:pPr>
        <w:rPr>
          <w:lang w:val="ja-JP"/>
        </w:rPr>
      </w:pPr>
      <w:r>
        <w:drawing>
          <wp:inline distT="0" distB="0" distL="0" distR="0">
            <wp:extent cx="3419475" cy="2599690"/>
            <wp:effectExtent l="0" t="0" r="9525" b="0"/>
            <wp:docPr id="2" name="図 2" descr="グラフィカル ユーザー インターフェイス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 descr="グラフィカル ユーザー インターフェイス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599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pStyle w:val="3"/>
      </w:pP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rPr>
          <w:lang w:val="ja-JP"/>
        </w:rPr>
      </w:pPr>
    </w:p>
    <w:p>
      <w:pPr>
        <w:pStyle w:val="3"/>
      </w:pPr>
      <w:r>
        <w:t>対処法4：スクリーンタイムの設定をリセットする</w:t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lang w:val="ja-JP"/>
        </w:rPr>
        <w:t>最新のiOS（iOS13.4以降）では、スクリーンタイムパスコードを設定したときのApple IDとパスワードを入力すれば、リセットできます。</w:t>
      </w:r>
    </w:p>
    <w:p>
      <w:pPr>
        <w:rPr>
          <w:rFonts w:hint="eastAsia"/>
          <w:lang w:val="ja-JP"/>
        </w:rPr>
      </w:pPr>
    </w:p>
    <w:p>
      <w:pPr>
        <w:rPr>
          <w:lang w:val="ja-JP"/>
        </w:rPr>
      </w:pPr>
      <w:r>
        <w:rPr>
          <w:lang w:val="ja-JP"/>
        </w:rPr>
        <w:t>Step1</w:t>
      </w:r>
      <w:r>
        <w:rPr>
          <w:rFonts w:hint="eastAsia"/>
          <w:lang w:val="ja-JP"/>
        </w:rPr>
        <w:t>：「設定」―「スクリーンタイム」をタップ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2</w:t>
      </w:r>
      <w:r>
        <w:rPr>
          <w:rFonts w:hint="eastAsia"/>
          <w:lang w:val="ja-JP"/>
        </w:rPr>
        <w:t>：「スクリーンタイム・パスコード」を選択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3</w:t>
      </w:r>
      <w:r>
        <w:rPr>
          <w:rFonts w:hint="eastAsia"/>
          <w:lang w:val="ja-JP"/>
        </w:rPr>
        <w:t>：「スクリーンタイム・パスコードを変更」をタップし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2017395"/>
            <wp:effectExtent l="0" t="0" r="0" b="1905"/>
            <wp:docPr id="24" name="図 24" descr="グラフィカル ユーザー インターフェイス, テキスト, アプリケーション, チャットまたはテキスト メッセージ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図 24" descr="グラフィカル ユーザー インターフェイス, テキスト, アプリケーション, チャットまたはテキスト メッセージ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1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4</w:t>
      </w:r>
      <w:r>
        <w:rPr>
          <w:rFonts w:hint="eastAsia"/>
          <w:lang w:val="ja-JP"/>
        </w:rPr>
        <w:t>：「パスコードをお忘れですか？」をタップ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5</w:t>
      </w:r>
      <w:r>
        <w:rPr>
          <w:rFonts w:hint="eastAsia"/>
          <w:lang w:val="ja-JP"/>
        </w:rPr>
        <w:t>：「スクリーンタイム・パスコードの復旧」画面で、スクリーンタイムパスコードを設定したときに使用した</w:t>
      </w:r>
      <w:r>
        <w:rPr>
          <w:lang w:val="ja-JP"/>
        </w:rPr>
        <w:t>Apple ID</w:t>
      </w:r>
      <w:r>
        <w:rPr>
          <w:rFonts w:hint="eastAsia"/>
          <w:lang w:val="ja-JP"/>
        </w:rPr>
        <w:t>とパスワードを入力し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2508885"/>
            <wp:effectExtent l="0" t="0" r="0" b="5715"/>
            <wp:docPr id="14" name="図 14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図 14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50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rPr>
          <w:rFonts w:hint="eastAsia"/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6</w:t>
      </w:r>
      <w:r>
        <w:rPr>
          <w:rFonts w:hint="eastAsia"/>
          <w:lang w:val="ja-JP"/>
        </w:rPr>
        <w:t>：新しいスクリーンタイムパスコードを入力して設定してください。</w:t>
      </w:r>
    </w:p>
    <w:p>
      <w:pPr>
        <w:rPr>
          <w:rFonts w:hint="eastAsia"/>
          <w:lang w:val="ja-JP"/>
        </w:rPr>
      </w:pPr>
      <w:r>
        <w:drawing>
          <wp:inline distT="0" distB="0" distL="0" distR="0">
            <wp:extent cx="3209925" cy="2609850"/>
            <wp:effectExtent l="0" t="0" r="9525" b="0"/>
            <wp:docPr id="13" name="図 13" descr="テキスト&#10;&#10;中程度の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図 13" descr="テキスト&#10;&#10;中程度の精度で自動的に生成された説明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rPr>
          <w:lang w:val="ja-JP"/>
        </w:rPr>
      </w:pPr>
    </w:p>
    <w:p/>
    <w:p>
      <w:pPr>
        <w:pStyle w:val="2"/>
        <w:ind w:left="210" w:right="210"/>
        <w:rPr>
          <w:lang w:val="ja-JP"/>
        </w:rPr>
      </w:pPr>
      <w:r>
        <w:rPr>
          <w:rFonts w:ascii="MS Mincho" w:hAnsi="MS Mincho" w:eastAsia="MS Mincho" w:cs="MS Mincho"/>
          <w:lang w:val="ja-JP"/>
        </w:rPr>
        <w:t>まとめ</w:t>
      </w:r>
    </w:p>
    <w:p/>
    <w:p>
      <w:r>
        <w:t>iPhone/ iPadのスクリーンタイムとは、アプリやWebサイトの利用時間を把握し、必要に応じて使用を制限することもできる機能で、ご自身や家族のスマートフォンやタブレットの使い過ぎを防ぐことができます。この機能を解除したり設定を変更するには、スクリーンタイムパスコードが必要になります。この記事では、スクリーンタイムパスコードを入力しなくても、データを消去せずにiPhone/iPadのスクリーンタイムを解除できるツールと、その他スクリーンタイムパスコードを解除できる裏ワザをご紹介いたしました。</w:t>
      </w:r>
    </w:p>
    <w:p>
      <w:pPr>
        <w:rPr>
          <w:rFonts w:ascii="MS Mincho" w:hAnsi="MS Mincho" w:eastAsia="MS Mincho" w:cs="MS Mincho"/>
        </w:rPr>
      </w:pPr>
      <w:r>
        <w:rPr>
          <w:rFonts w:hint="eastAsia"/>
        </w:rPr>
        <w:t>スクリーンタイムパスコードが分からないためにデバイスを初期化してしまうと、すべてのデータが消去されてしまいます。このような場合は、専用ツールP</w:t>
      </w:r>
      <w:r>
        <w:t>assFab iPhone Unlocker</w:t>
      </w:r>
      <w:r>
        <w:rPr>
          <w:rFonts w:hint="eastAsia"/>
        </w:rPr>
        <w:t>をお使いいただくと、iPhone /iPadのデータを残したままスクリーンタイムパスコードを解除できます。P</w:t>
      </w:r>
      <w:r>
        <w:t>assFab iPhone Unlocker</w:t>
      </w:r>
      <w:r>
        <w:rPr>
          <w:rFonts w:hint="eastAsia"/>
        </w:rPr>
        <w:t>は、</w:t>
      </w:r>
      <w:r>
        <w:rPr>
          <w:rFonts w:hint="eastAsia" w:ascii="MS Mincho" w:hAnsi="MS Mincho" w:eastAsia="MS Mincho" w:cs="MS Mincho"/>
        </w:rPr>
        <w:t>画面のガイダンスに沿って、数ステップで簡単、高速にスクリーンタイムパスコードを解除することができる強力なツールです。その他、</w:t>
      </w:r>
      <w:r>
        <w:rPr>
          <w:rFonts w:eastAsia="MS Mincho" w:cs="Arial"/>
        </w:rPr>
        <w:t>iPhone/ iPad</w:t>
      </w:r>
      <w:r>
        <w:rPr>
          <w:rFonts w:hint="eastAsia" w:ascii="MS Mincho" w:hAnsi="MS Mincho" w:eastAsia="MS Mincho" w:cs="MS Mincho"/>
        </w:rPr>
        <w:t>のパスコードの解除など、多彩な機能が搭載されている強力なツールです。</w:t>
      </w:r>
      <w:r>
        <w:rPr>
          <w:rFonts w:hint="cs" w:eastAsia="MS Mincho" w:cs="Arial"/>
        </w:rPr>
        <w:t>i</w:t>
      </w:r>
      <w:r>
        <w:rPr>
          <w:rFonts w:eastAsia="MS Mincho" w:cs="Arial"/>
        </w:rPr>
        <w:t>Phone</w:t>
      </w:r>
      <w:r>
        <w:rPr>
          <w:rFonts w:hint="eastAsia" w:ascii="MS Mincho" w:hAnsi="MS Mincho" w:eastAsia="MS Mincho" w:cs="MS Mincho"/>
        </w:rPr>
        <w:t>や</w:t>
      </w:r>
      <w:r>
        <w:rPr>
          <w:rFonts w:eastAsia="MS Mincho" w:cs="Arial"/>
        </w:rPr>
        <w:t>iPad</w:t>
      </w:r>
      <w:r>
        <w:rPr>
          <w:rFonts w:hint="eastAsia" w:ascii="MS Mincho" w:hAnsi="MS Mincho" w:eastAsia="MS Mincho" w:cs="MS Mincho"/>
        </w:rPr>
        <w:t>で</w:t>
      </w:r>
      <w:r>
        <w:rPr>
          <w:rFonts w:hint="eastAsia"/>
        </w:rPr>
        <w:t>お困りの場合は、ぜひお試しください。</w:t>
      </w:r>
    </w:p>
    <w:p/>
    <w:p>
      <w:r>
        <w:br w:type="page"/>
      </w:r>
    </w:p>
    <w:p>
      <w:pPr>
        <w:pStyle w:val="2"/>
        <w:ind w:left="210" w:right="210"/>
      </w:pPr>
      <w:r>
        <w:rPr>
          <w:rFonts w:hint="eastAsia"/>
        </w:rPr>
        <w:t>【</w:t>
      </w:r>
      <w:r>
        <w:t>通信欄 manamana</w:t>
      </w:r>
      <w:r>
        <w:rPr>
          <w:rFonts w:hint="eastAsia"/>
        </w:rPr>
        <w:t>より】</w:t>
      </w:r>
    </w:p>
    <w:p>
      <w:r>
        <w:rPr>
          <w:rFonts w:hint="eastAsia"/>
        </w:rPr>
        <w:t>参考ページ</w:t>
      </w:r>
    </w:p>
    <w:p>
      <w:r>
        <w:fldChar w:fldCharType="begin"/>
      </w:r>
      <w:r>
        <w:instrText xml:space="preserve"> HYPERLINK "https://www.passfab.jp/screen-time/remove-screen-time.html" </w:instrText>
      </w:r>
      <w:r>
        <w:fldChar w:fldCharType="separate"/>
      </w:r>
      <w:r>
        <w:rPr>
          <w:rStyle w:val="11"/>
        </w:rPr>
        <w:t>https://www.passfab.jp/screen-time/remove-screen-time.html</w:t>
      </w:r>
      <w:r>
        <w:rPr>
          <w:rStyle w:val="11"/>
        </w:rPr>
        <w:fldChar w:fldCharType="end"/>
      </w:r>
    </w:p>
    <w:p/>
    <w:p>
      <w:r>
        <w:fldChar w:fldCharType="begin"/>
      </w:r>
      <w:r>
        <w:instrText xml:space="preserve"> HYPERLINK "https://www.passfab.jp/screen-time/change-the-screen-time-passcode.html" \l "p1" </w:instrText>
      </w:r>
      <w:r>
        <w:fldChar w:fldCharType="separate"/>
      </w:r>
      <w:r>
        <w:rPr>
          <w:rStyle w:val="11"/>
        </w:rPr>
        <w:t>https://www.passfab.jp/screen-time/change-the-screen-time-passcode.html#p1</w:t>
      </w:r>
      <w:r>
        <w:rPr>
          <w:rStyle w:val="11"/>
        </w:rPr>
        <w:fldChar w:fldCharType="end"/>
      </w:r>
    </w:p>
    <w:p/>
    <w:p>
      <w:pPr>
        <w:rPr>
          <w:rStyle w:val="11"/>
        </w:rPr>
      </w:pPr>
      <w:r>
        <w:fldChar w:fldCharType="begin"/>
      </w:r>
      <w:r>
        <w:instrText xml:space="preserve"> HYPERLINK "https://support.apple.com/ja-jp/HT211021" </w:instrText>
      </w:r>
      <w:r>
        <w:fldChar w:fldCharType="separate"/>
      </w:r>
      <w:r>
        <w:rPr>
          <w:rStyle w:val="11"/>
        </w:rPr>
        <w:t>https://support.apple.com/ja-jp/HT211021</w:t>
      </w:r>
      <w:r>
        <w:rPr>
          <w:rStyle w:val="11"/>
        </w:rPr>
        <w:fldChar w:fldCharType="end"/>
      </w:r>
    </w:p>
    <w:p>
      <w:pPr>
        <w:rPr>
          <w:rStyle w:val="11"/>
        </w:rPr>
      </w:pPr>
    </w:p>
    <w:p>
      <w:r>
        <w:fldChar w:fldCharType="begin"/>
      </w:r>
      <w:r>
        <w:instrText xml:space="preserve"> HYPERLINK "https://www.passfab.jp/screen-time/unlock-screentime-forcibly.html" </w:instrText>
      </w:r>
      <w:r>
        <w:fldChar w:fldCharType="separate"/>
      </w:r>
      <w:r>
        <w:rPr>
          <w:rStyle w:val="11"/>
        </w:rPr>
        <w:t>https://www.passfab.jp/screen-time/unlock-screentime-forcibly.html</w:t>
      </w:r>
      <w:r>
        <w:rPr>
          <w:rStyle w:val="11"/>
        </w:rPr>
        <w:fldChar w:fldCharType="end"/>
      </w:r>
    </w:p>
    <w:p/>
    <w:p/>
    <w:p/>
    <w:sectPr>
      <w:pgSz w:w="11900" w:h="16840"/>
      <w:pgMar w:top="1440" w:right="1080" w:bottom="1440" w:left="1080" w:header="851" w:footer="992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panose1 w:val="02020609040205080304"/>
    <w:charset w:val="80"/>
    <w:family w:val="roman"/>
    <w:pitch w:val="default"/>
    <w:sig w:usb0="E00002FF" w:usb1="6AC7FDFB" w:usb2="08000012" w:usb3="00000000" w:csb0="4002009F" w:csb1="DFD7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ヒラギノ角ゴ ProN W6">
    <w:altName w:val="Yu Gothic"/>
    <w:panose1 w:val="00000000000000000000"/>
    <w:charset w:val="80"/>
    <w:family w:val="roman"/>
    <w:pitch w:val="default"/>
    <w:sig w:usb0="00000000" w:usb1="00000000" w:usb2="00000000" w:usb3="00000000" w:csb0="00000000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ヒラギノ角ゴ ProN W3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Yu Gothic Light">
    <w:panose1 w:val="020B0300000000000000"/>
    <w:charset w:val="80"/>
    <w:family w:val="modern"/>
    <w:pitch w:val="default"/>
    <w:sig w:usb0="E00002FF" w:usb1="2AC7FDFF" w:usb2="00000016" w:usb3="00000000" w:csb0="2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1"/>
  <w:bordersDoNotSurroundFooter w:val="1"/>
  <w:documentProtection w:enforcement="0"/>
  <w:defaultTabStop w:val="84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DC1NDYxNTU1sTBX0lEKTi0uzszPAykwNK0FAPKQNNktAAAA"/>
  </w:docVars>
  <w:rsids>
    <w:rsidRoot w:val="00286DC1"/>
    <w:rsid w:val="00007F9E"/>
    <w:rsid w:val="00021C9F"/>
    <w:rsid w:val="00024110"/>
    <w:rsid w:val="00050E82"/>
    <w:rsid w:val="000553C7"/>
    <w:rsid w:val="00073C97"/>
    <w:rsid w:val="00076316"/>
    <w:rsid w:val="00085401"/>
    <w:rsid w:val="00092ED1"/>
    <w:rsid w:val="000A319B"/>
    <w:rsid w:val="000B28C8"/>
    <w:rsid w:val="000C7AA3"/>
    <w:rsid w:val="000D3E3A"/>
    <w:rsid w:val="000D678C"/>
    <w:rsid w:val="000F25B5"/>
    <w:rsid w:val="000F7029"/>
    <w:rsid w:val="001061A5"/>
    <w:rsid w:val="001061AE"/>
    <w:rsid w:val="00113D89"/>
    <w:rsid w:val="00121612"/>
    <w:rsid w:val="00123E3D"/>
    <w:rsid w:val="0012464E"/>
    <w:rsid w:val="001445D5"/>
    <w:rsid w:val="00145E32"/>
    <w:rsid w:val="00156672"/>
    <w:rsid w:val="00196937"/>
    <w:rsid w:val="001A10C9"/>
    <w:rsid w:val="001A57F6"/>
    <w:rsid w:val="001B6591"/>
    <w:rsid w:val="001C05F4"/>
    <w:rsid w:val="001C0655"/>
    <w:rsid w:val="001C4AD8"/>
    <w:rsid w:val="001D0F8E"/>
    <w:rsid w:val="001D1024"/>
    <w:rsid w:val="001E709A"/>
    <w:rsid w:val="001F2F4F"/>
    <w:rsid w:val="001F4834"/>
    <w:rsid w:val="001F4B71"/>
    <w:rsid w:val="001F6F0D"/>
    <w:rsid w:val="00200D12"/>
    <w:rsid w:val="002107CF"/>
    <w:rsid w:val="0022579C"/>
    <w:rsid w:val="00226355"/>
    <w:rsid w:val="00226DAC"/>
    <w:rsid w:val="00237A5A"/>
    <w:rsid w:val="00241966"/>
    <w:rsid w:val="00241B8A"/>
    <w:rsid w:val="00253CCD"/>
    <w:rsid w:val="00257C16"/>
    <w:rsid w:val="00271691"/>
    <w:rsid w:val="002718BD"/>
    <w:rsid w:val="00275FE7"/>
    <w:rsid w:val="002812AC"/>
    <w:rsid w:val="00285FF7"/>
    <w:rsid w:val="00286DC1"/>
    <w:rsid w:val="002A3476"/>
    <w:rsid w:val="002A629D"/>
    <w:rsid w:val="002C4670"/>
    <w:rsid w:val="002D0345"/>
    <w:rsid w:val="002D0B96"/>
    <w:rsid w:val="002D3BCE"/>
    <w:rsid w:val="002D4477"/>
    <w:rsid w:val="002E04DC"/>
    <w:rsid w:val="002E461C"/>
    <w:rsid w:val="002E5EA3"/>
    <w:rsid w:val="002E741B"/>
    <w:rsid w:val="002F03D5"/>
    <w:rsid w:val="002F6B13"/>
    <w:rsid w:val="003005E3"/>
    <w:rsid w:val="003146A3"/>
    <w:rsid w:val="003247F0"/>
    <w:rsid w:val="00327284"/>
    <w:rsid w:val="00330E28"/>
    <w:rsid w:val="00333A9C"/>
    <w:rsid w:val="00343D91"/>
    <w:rsid w:val="00356AE3"/>
    <w:rsid w:val="003614B6"/>
    <w:rsid w:val="00364F31"/>
    <w:rsid w:val="00367DA0"/>
    <w:rsid w:val="003743EA"/>
    <w:rsid w:val="0037688E"/>
    <w:rsid w:val="003906A2"/>
    <w:rsid w:val="00396E25"/>
    <w:rsid w:val="00397C3B"/>
    <w:rsid w:val="003A08ED"/>
    <w:rsid w:val="003A2A64"/>
    <w:rsid w:val="003D43C3"/>
    <w:rsid w:val="003E12B7"/>
    <w:rsid w:val="003E36DD"/>
    <w:rsid w:val="003E65B5"/>
    <w:rsid w:val="003E7A3F"/>
    <w:rsid w:val="004045E4"/>
    <w:rsid w:val="00413F15"/>
    <w:rsid w:val="00417B39"/>
    <w:rsid w:val="00420A8E"/>
    <w:rsid w:val="00444D78"/>
    <w:rsid w:val="00455E81"/>
    <w:rsid w:val="00460BCC"/>
    <w:rsid w:val="00473BAE"/>
    <w:rsid w:val="004750B7"/>
    <w:rsid w:val="00487C36"/>
    <w:rsid w:val="0049066B"/>
    <w:rsid w:val="0049489A"/>
    <w:rsid w:val="004A288E"/>
    <w:rsid w:val="004A2A6D"/>
    <w:rsid w:val="004A4C57"/>
    <w:rsid w:val="004C0483"/>
    <w:rsid w:val="004D05AB"/>
    <w:rsid w:val="004D3748"/>
    <w:rsid w:val="004E18D3"/>
    <w:rsid w:val="004F1CAC"/>
    <w:rsid w:val="004F2BA2"/>
    <w:rsid w:val="004F4F9C"/>
    <w:rsid w:val="00500D80"/>
    <w:rsid w:val="00513A51"/>
    <w:rsid w:val="00524E33"/>
    <w:rsid w:val="00534E25"/>
    <w:rsid w:val="00581918"/>
    <w:rsid w:val="00595428"/>
    <w:rsid w:val="005A2311"/>
    <w:rsid w:val="005B01D3"/>
    <w:rsid w:val="005C1673"/>
    <w:rsid w:val="005C3D32"/>
    <w:rsid w:val="005C5959"/>
    <w:rsid w:val="005E1FEE"/>
    <w:rsid w:val="005F0DF1"/>
    <w:rsid w:val="005F4F52"/>
    <w:rsid w:val="00611A2C"/>
    <w:rsid w:val="00616B27"/>
    <w:rsid w:val="006203CB"/>
    <w:rsid w:val="006220DA"/>
    <w:rsid w:val="00623AF0"/>
    <w:rsid w:val="00640508"/>
    <w:rsid w:val="006474AA"/>
    <w:rsid w:val="006519DD"/>
    <w:rsid w:val="00655763"/>
    <w:rsid w:val="00657DAE"/>
    <w:rsid w:val="006623C9"/>
    <w:rsid w:val="00674D42"/>
    <w:rsid w:val="00693433"/>
    <w:rsid w:val="00694B4A"/>
    <w:rsid w:val="006974C8"/>
    <w:rsid w:val="006A2FD5"/>
    <w:rsid w:val="006A6A2D"/>
    <w:rsid w:val="006B0702"/>
    <w:rsid w:val="006B62A8"/>
    <w:rsid w:val="006E05EC"/>
    <w:rsid w:val="006E7D0C"/>
    <w:rsid w:val="00701EDF"/>
    <w:rsid w:val="00717B8C"/>
    <w:rsid w:val="00721447"/>
    <w:rsid w:val="00725B08"/>
    <w:rsid w:val="00731772"/>
    <w:rsid w:val="007459A3"/>
    <w:rsid w:val="00754EC7"/>
    <w:rsid w:val="0076183B"/>
    <w:rsid w:val="007670A4"/>
    <w:rsid w:val="007908E0"/>
    <w:rsid w:val="0079562A"/>
    <w:rsid w:val="00795A6C"/>
    <w:rsid w:val="007A54DC"/>
    <w:rsid w:val="007B4D15"/>
    <w:rsid w:val="007C7315"/>
    <w:rsid w:val="007C7AFB"/>
    <w:rsid w:val="007D1A8E"/>
    <w:rsid w:val="007D672D"/>
    <w:rsid w:val="007F0244"/>
    <w:rsid w:val="007F4500"/>
    <w:rsid w:val="007F47E8"/>
    <w:rsid w:val="007F5182"/>
    <w:rsid w:val="00803CF5"/>
    <w:rsid w:val="00806A73"/>
    <w:rsid w:val="0081773E"/>
    <w:rsid w:val="00821489"/>
    <w:rsid w:val="00825B40"/>
    <w:rsid w:val="00827D6F"/>
    <w:rsid w:val="0083073D"/>
    <w:rsid w:val="008353FF"/>
    <w:rsid w:val="00853340"/>
    <w:rsid w:val="008610B7"/>
    <w:rsid w:val="00873746"/>
    <w:rsid w:val="00877125"/>
    <w:rsid w:val="00883ADF"/>
    <w:rsid w:val="00890B6E"/>
    <w:rsid w:val="008B13C1"/>
    <w:rsid w:val="008B310F"/>
    <w:rsid w:val="008B4436"/>
    <w:rsid w:val="008D4EAF"/>
    <w:rsid w:val="008F4174"/>
    <w:rsid w:val="008F6239"/>
    <w:rsid w:val="0090101B"/>
    <w:rsid w:val="00921381"/>
    <w:rsid w:val="00931636"/>
    <w:rsid w:val="009366BE"/>
    <w:rsid w:val="00942280"/>
    <w:rsid w:val="00951F51"/>
    <w:rsid w:val="00954519"/>
    <w:rsid w:val="00956AB7"/>
    <w:rsid w:val="00970A77"/>
    <w:rsid w:val="00981041"/>
    <w:rsid w:val="009A15B7"/>
    <w:rsid w:val="009B2F6E"/>
    <w:rsid w:val="009C4A5D"/>
    <w:rsid w:val="009E1062"/>
    <w:rsid w:val="009E2079"/>
    <w:rsid w:val="009F24B3"/>
    <w:rsid w:val="00A35908"/>
    <w:rsid w:val="00A74985"/>
    <w:rsid w:val="00A95440"/>
    <w:rsid w:val="00AA16C4"/>
    <w:rsid w:val="00AA57EF"/>
    <w:rsid w:val="00AB526E"/>
    <w:rsid w:val="00AD7FF9"/>
    <w:rsid w:val="00AF689A"/>
    <w:rsid w:val="00B14DF8"/>
    <w:rsid w:val="00B27298"/>
    <w:rsid w:val="00B36284"/>
    <w:rsid w:val="00B40C68"/>
    <w:rsid w:val="00B65C36"/>
    <w:rsid w:val="00B86672"/>
    <w:rsid w:val="00BA0E09"/>
    <w:rsid w:val="00BA1D67"/>
    <w:rsid w:val="00BA5276"/>
    <w:rsid w:val="00BB6133"/>
    <w:rsid w:val="00BB6F01"/>
    <w:rsid w:val="00BC1EB2"/>
    <w:rsid w:val="00BC3AF1"/>
    <w:rsid w:val="00BD372E"/>
    <w:rsid w:val="00BE494A"/>
    <w:rsid w:val="00BE5BCB"/>
    <w:rsid w:val="00C02BD8"/>
    <w:rsid w:val="00C16839"/>
    <w:rsid w:val="00C1715B"/>
    <w:rsid w:val="00C3303D"/>
    <w:rsid w:val="00C3558E"/>
    <w:rsid w:val="00C44253"/>
    <w:rsid w:val="00C4555C"/>
    <w:rsid w:val="00C51B9B"/>
    <w:rsid w:val="00C57B0B"/>
    <w:rsid w:val="00C64437"/>
    <w:rsid w:val="00C7088A"/>
    <w:rsid w:val="00C75207"/>
    <w:rsid w:val="00C77A03"/>
    <w:rsid w:val="00C84B4A"/>
    <w:rsid w:val="00C8516C"/>
    <w:rsid w:val="00C86A21"/>
    <w:rsid w:val="00C94D47"/>
    <w:rsid w:val="00C95B33"/>
    <w:rsid w:val="00CD5CE1"/>
    <w:rsid w:val="00CD7E5A"/>
    <w:rsid w:val="00CE0491"/>
    <w:rsid w:val="00CE3779"/>
    <w:rsid w:val="00D13A16"/>
    <w:rsid w:val="00D260D5"/>
    <w:rsid w:val="00D276B8"/>
    <w:rsid w:val="00D31CC8"/>
    <w:rsid w:val="00D41327"/>
    <w:rsid w:val="00D44CAD"/>
    <w:rsid w:val="00D50AB9"/>
    <w:rsid w:val="00D66A4C"/>
    <w:rsid w:val="00D743C4"/>
    <w:rsid w:val="00D82BBC"/>
    <w:rsid w:val="00D846EA"/>
    <w:rsid w:val="00D90D9C"/>
    <w:rsid w:val="00D97DEB"/>
    <w:rsid w:val="00DA4723"/>
    <w:rsid w:val="00DA7455"/>
    <w:rsid w:val="00DB50BD"/>
    <w:rsid w:val="00DC35D4"/>
    <w:rsid w:val="00DD2540"/>
    <w:rsid w:val="00DD6731"/>
    <w:rsid w:val="00DF2FA3"/>
    <w:rsid w:val="00E05378"/>
    <w:rsid w:val="00E10800"/>
    <w:rsid w:val="00E1273F"/>
    <w:rsid w:val="00E217FC"/>
    <w:rsid w:val="00E24D5E"/>
    <w:rsid w:val="00E31B91"/>
    <w:rsid w:val="00E36B54"/>
    <w:rsid w:val="00E47E82"/>
    <w:rsid w:val="00E64782"/>
    <w:rsid w:val="00E6612E"/>
    <w:rsid w:val="00E751AF"/>
    <w:rsid w:val="00E82DAC"/>
    <w:rsid w:val="00E876FB"/>
    <w:rsid w:val="00E94FD9"/>
    <w:rsid w:val="00E95A08"/>
    <w:rsid w:val="00E96AF5"/>
    <w:rsid w:val="00EC6257"/>
    <w:rsid w:val="00EE14E6"/>
    <w:rsid w:val="00EE4EA8"/>
    <w:rsid w:val="00EE785D"/>
    <w:rsid w:val="00EF1E77"/>
    <w:rsid w:val="00F119B5"/>
    <w:rsid w:val="00F1506F"/>
    <w:rsid w:val="00F15D59"/>
    <w:rsid w:val="00F16C99"/>
    <w:rsid w:val="00F24C2F"/>
    <w:rsid w:val="00F2616E"/>
    <w:rsid w:val="00F30F2C"/>
    <w:rsid w:val="00F3169E"/>
    <w:rsid w:val="00F33690"/>
    <w:rsid w:val="00F34439"/>
    <w:rsid w:val="00F3724E"/>
    <w:rsid w:val="00F554E1"/>
    <w:rsid w:val="00F64CA7"/>
    <w:rsid w:val="00F7297E"/>
    <w:rsid w:val="00F75E39"/>
    <w:rsid w:val="00F92728"/>
    <w:rsid w:val="00F93A4F"/>
    <w:rsid w:val="00FA1973"/>
    <w:rsid w:val="00FA7BCE"/>
    <w:rsid w:val="00FD6A81"/>
    <w:rsid w:val="00FE1D3D"/>
    <w:rsid w:val="00FE53EB"/>
    <w:rsid w:val="00FE5743"/>
    <w:rsid w:val="2909FD28"/>
    <w:rsid w:val="3BE6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jc w:val="both"/>
    </w:pPr>
    <w:rPr>
      <w:rFonts w:ascii="Arial" w:hAnsi="Arial" w:cs="Arial Unicode MS" w:eastAsiaTheme="minorEastAsia"/>
      <w:color w:val="000000"/>
      <w:kern w:val="2"/>
      <w:sz w:val="21"/>
      <w:szCs w:val="21"/>
      <w:u w:color="000000"/>
      <w:lang w:val="en-US" w:eastAsia="ja-JP" w:bidi="ar-SA"/>
    </w:rPr>
  </w:style>
  <w:style w:type="paragraph" w:styleId="2">
    <w:name w:val="heading 1"/>
    <w:next w:val="1"/>
    <w:qFormat/>
    <w:uiPriority w:val="9"/>
    <w:pPr>
      <w:keepNext/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100" w:leftChars="100" w:right="100" w:rightChars="100"/>
      <w:jc w:val="both"/>
      <w:outlineLvl w:val="0"/>
    </w:pPr>
    <w:rPr>
      <w:rFonts w:ascii="Arial" w:hAnsi="Arial" w:cs="Arial Unicode MS" w:eastAsiaTheme="minorEastAsia"/>
      <w:color w:val="000000"/>
      <w:kern w:val="2"/>
      <w:sz w:val="24"/>
      <w:szCs w:val="24"/>
      <w:u w:color="000000"/>
      <w:lang w:val="en-US" w:eastAsia="ja-JP" w:bidi="ar-SA"/>
    </w:rPr>
  </w:style>
  <w:style w:type="paragraph" w:styleId="3">
    <w:name w:val="heading 2"/>
    <w:next w:val="1"/>
    <w:unhideWhenUsed/>
    <w:qFormat/>
    <w:uiPriority w:val="9"/>
    <w:pPr>
      <w:keepNext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210" w:right="210"/>
      <w:outlineLvl w:val="1"/>
    </w:pPr>
    <w:rPr>
      <w:rFonts w:ascii="Arial" w:hAnsi="Arial" w:eastAsia="MS Mincho" w:cs="MS Mincho"/>
      <w:color w:val="000000"/>
      <w:kern w:val="2"/>
      <w:sz w:val="24"/>
      <w:szCs w:val="24"/>
      <w:u w:color="000000"/>
      <w:lang w:val="ja-JP" w:eastAsia="ja-JP" w:bidi="ar-SA"/>
    </w:rPr>
  </w:style>
  <w:style w:type="paragraph" w:styleId="4">
    <w:name w:val="heading 3"/>
    <w:basedOn w:val="1"/>
    <w:next w:val="1"/>
    <w:link w:val="19"/>
    <w:unhideWhenUsed/>
    <w:qFormat/>
    <w:uiPriority w:val="9"/>
    <w:pPr>
      <w:keepNext/>
      <w:ind w:left="400" w:leftChars="400"/>
      <w:outlineLvl w:val="2"/>
    </w:pPr>
    <w:rPr>
      <w:rFonts w:asciiTheme="majorHAnsi" w:hAnsiTheme="majorHAnsi" w:eastAsiaTheme="majorEastAsia" w:cstheme="majorBidi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252"/>
        <w:tab w:val="right" w:pos="8504"/>
      </w:tabs>
      <w:snapToGrid w:val="0"/>
    </w:pPr>
  </w:style>
  <w:style w:type="paragraph" w:styleId="6">
    <w:name w:val="header"/>
    <w:basedOn w:val="1"/>
    <w:link w:val="15"/>
    <w:unhideWhenUsed/>
    <w:qFormat/>
    <w:uiPriority w:val="99"/>
    <w:pPr>
      <w:tabs>
        <w:tab w:val="center" w:pos="4252"/>
        <w:tab w:val="right" w:pos="8504"/>
      </w:tabs>
      <w:snapToGrid w:val="0"/>
    </w:pPr>
  </w:style>
  <w:style w:type="paragraph" w:styleId="7">
    <w:name w:val="Title"/>
    <w:next w:val="1"/>
    <w:qFormat/>
    <w:uiPriority w:val="1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240" w:after="120"/>
      <w:jc w:val="center"/>
      <w:outlineLvl w:val="0"/>
    </w:pPr>
    <w:rPr>
      <w:rFonts w:ascii="Yu Gothic Light" w:hAnsi="Yu Gothic Light" w:eastAsia="Yu Gothic Light" w:cs="Yu Gothic Light"/>
      <w:color w:val="000000"/>
      <w:kern w:val="2"/>
      <w:sz w:val="32"/>
      <w:szCs w:val="32"/>
      <w:u w:color="000000"/>
      <w:lang w:val="en-US" w:eastAsia="ja-JP" w:bidi="ar-SA"/>
    </w:rPr>
  </w:style>
  <w:style w:type="character" w:styleId="10">
    <w:name w:val="FollowedHyperlink"/>
    <w:basedOn w:val="9"/>
    <w:semiHidden/>
    <w:unhideWhenUsed/>
    <w:qFormat/>
    <w:uiPriority w:val="99"/>
    <w:rPr>
      <w:color w:val="FF00FF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uiPriority w:val="0"/>
    <w:rPr>
      <w:u w:val="single"/>
    </w:rPr>
  </w:style>
  <w:style w:type="table" w:customStyle="1" w:styleId="12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3">
    <w:name w:val="ヘッダとフッタ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ヒラギノ角ゴ ProN W3" w:hAnsi="ヒラギノ角ゴ ProN W3" w:eastAsia="Arial Unicode MS" w:cs="Arial Unicode MS"/>
      <w:color w:val="000000"/>
      <w:sz w:val="24"/>
      <w:szCs w:val="24"/>
      <w:lang w:val="en-US" w:eastAsia="ja-JP" w:bidi="ar-SA"/>
    </w:rPr>
  </w:style>
  <w:style w:type="character" w:customStyle="1" w:styleId="14">
    <w:name w:val="Hyperlink.0"/>
    <w:basedOn w:val="11"/>
    <w:uiPriority w:val="0"/>
    <w:rPr>
      <w:color w:val="0563C1"/>
      <w:u w:val="single" w:color="0563C1"/>
    </w:rPr>
  </w:style>
  <w:style w:type="character" w:customStyle="1" w:styleId="15">
    <w:name w:val="ヘッダー (文字)"/>
    <w:basedOn w:val="9"/>
    <w:link w:val="6"/>
    <w:qFormat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character" w:customStyle="1" w:styleId="16">
    <w:name w:val="フッター (文字)"/>
    <w:basedOn w:val="9"/>
    <w:link w:val="5"/>
    <w:qFormat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paragraph" w:styleId="17">
    <w:name w:val="List Paragraph"/>
    <w:basedOn w:val="1"/>
    <w:qFormat/>
    <w:uiPriority w:val="34"/>
    <w:pPr>
      <w:ind w:left="840" w:leftChars="400"/>
    </w:pPr>
  </w:style>
  <w:style w:type="character" w:customStyle="1" w:styleId="18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">
    <w:name w:val="見出し 3 (文字)"/>
    <w:basedOn w:val="9"/>
    <w:link w:val="4"/>
    <w:qFormat/>
    <w:uiPriority w:val="9"/>
    <w:rPr>
      <w:rFonts w:asciiTheme="majorHAnsi" w:hAnsiTheme="majorHAnsi" w:eastAsiaTheme="majorEastAsia" w:cstheme="majorBidi"/>
      <w:color w:val="000000"/>
      <w:kern w:val="2"/>
      <w:sz w:val="21"/>
      <w:szCs w:val="21"/>
      <w:u w:color="00000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 テーマ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テーマ">
      <a:majorFont>
        <a:latin typeface="ヒラギノ角ゴ ProN W6"/>
        <a:ea typeface="ＭＳ ゴシック"/>
        <a:cs typeface="ヒラギノ角ゴ ProN W6"/>
      </a:majorFont>
      <a:minorFont>
        <a:latin typeface="ヒラギノ角ゴ ProN W3"/>
        <a:ea typeface="ＭＳ 明朝"/>
        <a:cs typeface="ヒラギノ角ゴ ProN W3"/>
      </a:minorFont>
    </a:fontScheme>
    <a:fmtScheme name="Office テーマ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2505</Words>
  <Characters>3237</Characters>
  <TotalTime>5</TotalTime>
  <ScaleCrop>false</ScaleCrop>
  <LinksUpToDate>false</LinksUpToDate>
  <CharactersWithSpaces>3270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3T02:43:00Z</dcterms:created>
  <dc:creator>Administrator</dc:creator>
  <cp:lastModifiedBy>Administrator</cp:lastModifiedBy>
  <dcterms:modified xsi:type="dcterms:W3CDTF">2022-12-12T01:06:40Z</dcterms:modified>
  <cp:revision>29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0a974cad9f8d436f0a5eb1f55134bcf9a91fad5645992232029f32f7a6d955</vt:lpwstr>
  </property>
  <property fmtid="{D5CDD505-2E9C-101B-9397-08002B2CF9AE}" pid="3" name="KSOProductBuildVer">
    <vt:lpwstr>2052-11.1.0.12598</vt:lpwstr>
  </property>
  <property fmtid="{D5CDD505-2E9C-101B-9397-08002B2CF9AE}" pid="4" name="ICV">
    <vt:lpwstr>C9EF8426233840B9BF53732F734AA533</vt:lpwstr>
  </property>
</Properties>
</file>